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B86098" w14:textId="7783A1DA" w:rsidR="001672BC" w:rsidRPr="00BA5037" w:rsidRDefault="001672BC" w:rsidP="001672BC">
      <w:pPr>
        <w:pStyle w:val="Title"/>
        <w:rPr>
          <w:sz w:val="40"/>
          <w:szCs w:val="40"/>
        </w:rPr>
      </w:pPr>
      <w:r w:rsidRPr="00BA5037">
        <w:rPr>
          <w:sz w:val="40"/>
          <w:szCs w:val="40"/>
        </w:rPr>
        <w:t xml:space="preserve">Machine Learning Introduction </w:t>
      </w:r>
      <w:r w:rsidRPr="00BA5037">
        <w:rPr>
          <w:sz w:val="40"/>
          <w:szCs w:val="40"/>
        </w:rPr>
        <w:t>and</w:t>
      </w:r>
      <w:r w:rsidRPr="00BA5037">
        <w:rPr>
          <w:sz w:val="40"/>
          <w:szCs w:val="40"/>
        </w:rPr>
        <w:t xml:space="preserve"> Learning Plan</w:t>
      </w:r>
    </w:p>
    <w:p w14:paraId="7458D15B" w14:textId="77777777" w:rsidR="001672BC" w:rsidRDefault="001672BC"/>
    <w:p w14:paraId="3C2B3C84" w14:textId="71EEE1C9" w:rsidR="00016A27" w:rsidRDefault="00F25452">
      <w:r>
        <w:rPr>
          <w:noProof/>
        </w:rPr>
        <w:drawing>
          <wp:inline distT="0" distB="0" distL="0" distR="0" wp14:anchorId="77C68C7E" wp14:editId="70FF3970">
            <wp:extent cx="5740400" cy="38354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satishgunjal/images/master/Machine_Learning_Header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0400" cy="383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A60533" w14:textId="77777777" w:rsidR="004C157D" w:rsidRDefault="004C157D"/>
    <w:p w14:paraId="38EAF049" w14:textId="541AAE85" w:rsidR="00016A27" w:rsidRDefault="00F25452" w:rsidP="004C157D">
      <w:pPr>
        <w:jc w:val="both"/>
      </w:pPr>
      <w:r>
        <w:t>In this tutorial we will see the brief introduction of Machine Learning and preferred learning plan for beginners.</w:t>
      </w:r>
    </w:p>
    <w:p w14:paraId="2810E621" w14:textId="77777777" w:rsidR="00016A27" w:rsidRDefault="00F25452">
      <w:pPr>
        <w:pStyle w:val="Heading2"/>
      </w:pPr>
      <w:bookmarkStart w:id="0" w:name="what-is-machine-learning"/>
      <w:r>
        <w:t>What Is Machine Learning</w:t>
      </w:r>
    </w:p>
    <w:bookmarkEnd w:id="0"/>
    <w:p w14:paraId="2B595003" w14:textId="77777777" w:rsidR="00016A27" w:rsidRDefault="00F25452" w:rsidP="004C157D">
      <w:pPr>
        <w:jc w:val="both"/>
      </w:pPr>
      <w:r>
        <w:t>We are using machine learning every day without even noticing it. Probably you are reading this tutorial because sea</w:t>
      </w:r>
      <w:r>
        <w:t>rch engine algorithm suggested it to you. Few examples of everyday machine learning uses are,</w:t>
      </w:r>
    </w:p>
    <w:p w14:paraId="1C5F5CA2" w14:textId="77777777" w:rsidR="00016A27" w:rsidRDefault="00F25452" w:rsidP="004C157D">
      <w:pPr>
        <w:pStyle w:val="Compact"/>
        <w:numPr>
          <w:ilvl w:val="0"/>
          <w:numId w:val="2"/>
        </w:numPr>
        <w:jc w:val="both"/>
      </w:pPr>
      <w:r>
        <w:t>Every time we do Google search, result are not sorted alphabetically or date wise, a machine learning algorithm sorts it based on relevance</w:t>
      </w:r>
    </w:p>
    <w:p w14:paraId="117168A7" w14:textId="77777777" w:rsidR="00016A27" w:rsidRDefault="00F25452" w:rsidP="004C157D">
      <w:pPr>
        <w:pStyle w:val="Compact"/>
        <w:numPr>
          <w:ilvl w:val="0"/>
          <w:numId w:val="2"/>
        </w:numPr>
        <w:jc w:val="both"/>
      </w:pPr>
      <w:r>
        <w:t>Gmail uses machine lea</w:t>
      </w:r>
      <w:r>
        <w:t>rning algorithm to block spam email. Imagine using mail service like Gmail without spam filter?</w:t>
      </w:r>
    </w:p>
    <w:p w14:paraId="46C8922E" w14:textId="77777777" w:rsidR="00016A27" w:rsidRDefault="00F25452" w:rsidP="004C157D">
      <w:pPr>
        <w:pStyle w:val="Compact"/>
        <w:numPr>
          <w:ilvl w:val="0"/>
          <w:numId w:val="2"/>
        </w:numPr>
        <w:jc w:val="both"/>
      </w:pPr>
      <w:r>
        <w:t>Google photos use machine learning algorithm for sorting you and your loved one's photos.</w:t>
      </w:r>
    </w:p>
    <w:p w14:paraId="179CBB71" w14:textId="77777777" w:rsidR="00016A27" w:rsidRDefault="00F25452" w:rsidP="004C157D">
      <w:pPr>
        <w:jc w:val="both"/>
      </w:pPr>
      <w:r>
        <w:t>In so many ways, machine learning algorithms are either making decisio</w:t>
      </w:r>
      <w:r>
        <w:t>ns for us or helping us to make more informed decisions.</w:t>
      </w:r>
    </w:p>
    <w:p w14:paraId="72CF9186" w14:textId="77777777" w:rsidR="00016A27" w:rsidRDefault="00F25452" w:rsidP="004C157D">
      <w:pPr>
        <w:jc w:val="both"/>
      </w:pPr>
      <w:r>
        <w:t>Unlike traditional fixed rule based programming machine learning is a science of getting computers to learn without being explicitly programmed.</w:t>
      </w:r>
    </w:p>
    <w:p w14:paraId="200EB9B8" w14:textId="77777777" w:rsidR="00016A27" w:rsidRDefault="00F25452">
      <w:pPr>
        <w:pStyle w:val="Heading2"/>
      </w:pPr>
      <w:bookmarkStart w:id="1" w:name="why-should-we-learn-it"/>
      <w:r>
        <w:lastRenderedPageBreak/>
        <w:t>Why Should We Learn It?</w:t>
      </w:r>
    </w:p>
    <w:bookmarkEnd w:id="1"/>
    <w:p w14:paraId="6FF77B04" w14:textId="77777777" w:rsidR="00016A27" w:rsidRDefault="00F25452" w:rsidP="004C157D">
      <w:pPr>
        <w:jc w:val="both"/>
      </w:pPr>
      <w:r>
        <w:t>You must have heard the buzzwo</w:t>
      </w:r>
      <w:r>
        <w:t xml:space="preserve">rd </w:t>
      </w:r>
      <w:r>
        <w:rPr>
          <w:b/>
        </w:rPr>
        <w:t>"Data Is New Oil"</w:t>
      </w:r>
      <w:r>
        <w:t>. So if data is going to be a new oil machine learning is the best tool to make use of exabytes of data generated every day</w:t>
      </w:r>
    </w:p>
    <w:p w14:paraId="04374AFB" w14:textId="77777777" w:rsidR="00016A27" w:rsidRDefault="00F25452" w:rsidP="004C157D">
      <w:pPr>
        <w:jc w:val="both"/>
      </w:pPr>
      <w:r>
        <w:t>Any individual, organization or a country must use the machine learning tools to analyze the data so that they c</w:t>
      </w:r>
      <w:r>
        <w:t>an make well-informed decision. If they failed to do it they will be left behind.</w:t>
      </w:r>
    </w:p>
    <w:p w14:paraId="584442D8" w14:textId="77777777" w:rsidR="00016A27" w:rsidRDefault="00F25452">
      <w:pPr>
        <w:pStyle w:val="Heading2"/>
      </w:pPr>
      <w:bookmarkStart w:id="2" w:name="learning-plan"/>
      <w:r>
        <w:t>Learning Plan</w:t>
      </w:r>
    </w:p>
    <w:bookmarkEnd w:id="2"/>
    <w:p w14:paraId="4DC53322" w14:textId="77777777" w:rsidR="00016A27" w:rsidRDefault="00F25452" w:rsidP="004C157D">
      <w:pPr>
        <w:jc w:val="both"/>
      </w:pPr>
      <w:r>
        <w:t>In my opinion the best way to learn anything is to understand the concepts, practice it and then use it to solve some real world problems.</w:t>
      </w:r>
    </w:p>
    <w:p w14:paraId="214770F3" w14:textId="77777777" w:rsidR="00016A27" w:rsidRDefault="00F25452" w:rsidP="004C157D">
      <w:pPr>
        <w:jc w:val="both"/>
      </w:pPr>
      <w:r>
        <w:t>I will follow the bel</w:t>
      </w:r>
      <w:r>
        <w:t>ow four-step plan for every machine learning algorithm. * Step1: Understand the concepts using easy to understand intuitions * Step2: Write python code to implement the algorithm from scratch. * Step3: Test the algorithm with some test datasets. * Step4: U</w:t>
      </w:r>
      <w:r>
        <w:t>se open source library like scikit-learn to test same algorithm</w:t>
      </w:r>
    </w:p>
    <w:p w14:paraId="4CC4ECB3" w14:textId="77777777" w:rsidR="00016A27" w:rsidRDefault="00F25452" w:rsidP="004C157D">
      <w:pPr>
        <w:jc w:val="both"/>
      </w:pPr>
      <w:r>
        <w:t xml:space="preserve">Since scikit-learn library has all the machine learning algorithms implemented, it is very tempting to just start using it. But if you are beginner, I would recommond you to follow above plan </w:t>
      </w:r>
      <w:r>
        <w:t>so that you will learn inner workings of every algorithm and it will make huge difference in long run.</w:t>
      </w:r>
    </w:p>
    <w:p w14:paraId="39B96160" w14:textId="77777777" w:rsidR="00016A27" w:rsidRDefault="00F25452" w:rsidP="004C157D">
      <w:pPr>
        <w:jc w:val="both"/>
      </w:pPr>
      <w:r>
        <w:t>In all my tutorials I am going to use some mathematical models and python code to test the algorithms. You don't need to be professional programmer. If y</w:t>
      </w:r>
      <w:r>
        <w:t>ou have any kind of programming experience then you should be able to understand the examples.</w:t>
      </w:r>
    </w:p>
    <w:p w14:paraId="17D96B41" w14:textId="77777777" w:rsidR="00016A27" w:rsidRDefault="00F25452" w:rsidP="004C157D">
      <w:pPr>
        <w:jc w:val="both"/>
      </w:pPr>
      <w:r>
        <w:t>During this course you will learn many new concept and use many new libraries likes panda, numpy etc. I will try to explain everything in detail in my tutorials.</w:t>
      </w:r>
    </w:p>
    <w:p w14:paraId="0AF46C1E" w14:textId="3F909CD9" w:rsidR="00016A27" w:rsidRDefault="00F25452" w:rsidP="004C157D">
      <w:pPr>
        <w:jc w:val="both"/>
      </w:pPr>
      <w:r>
        <w:t xml:space="preserve">Without further ado </w:t>
      </w:r>
      <w:proofErr w:type="spellStart"/>
      <w:r>
        <w:t>lets</w:t>
      </w:r>
      <w:proofErr w:type="spellEnd"/>
      <w:r>
        <w:t xml:space="preserve"> start with it...</w:t>
      </w:r>
    </w:p>
    <w:p w14:paraId="29DDFDA3" w14:textId="77777777" w:rsidR="004C157D" w:rsidRDefault="004C157D" w:rsidP="004C157D">
      <w:pPr>
        <w:jc w:val="both"/>
      </w:pPr>
    </w:p>
    <w:p w14:paraId="5DE463A8" w14:textId="77777777" w:rsidR="00016A27" w:rsidRDefault="00F25452">
      <w:r>
        <w:rPr>
          <w:noProof/>
        </w:rPr>
        <w:drawing>
          <wp:inline distT="0" distB="0" distL="0" distR="0" wp14:anchorId="469DA3DC" wp14:editId="4A3CE158">
            <wp:extent cx="5753100" cy="25654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satishgunjal/images/master/fresh_start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56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F6EFE2" w14:textId="55858538" w:rsidR="00016A27" w:rsidRDefault="00F25452">
      <w:pPr>
        <w:pStyle w:val="Heading2"/>
      </w:pPr>
      <w:bookmarkStart w:id="3" w:name="definition-and-types-of-machine-learning"/>
      <w:r>
        <w:lastRenderedPageBreak/>
        <w:t xml:space="preserve">Definition </w:t>
      </w:r>
      <w:r w:rsidR="001672BC">
        <w:t>and</w:t>
      </w:r>
      <w:r>
        <w:t xml:space="preserve"> Types </w:t>
      </w:r>
      <w:r w:rsidR="001672BC">
        <w:t>of</w:t>
      </w:r>
      <w:r>
        <w:t xml:space="preserve"> Machine Learning</w:t>
      </w:r>
    </w:p>
    <w:bookmarkEnd w:id="3"/>
    <w:p w14:paraId="435D967B" w14:textId="77777777" w:rsidR="00016A27" w:rsidRDefault="00F25452" w:rsidP="004C157D">
      <w:pPr>
        <w:jc w:val="both"/>
      </w:pPr>
      <w:r>
        <w:t xml:space="preserve">"A program is said to learn from experience </w:t>
      </w:r>
      <w:r>
        <w:rPr>
          <w:b/>
        </w:rPr>
        <w:t>'E'</w:t>
      </w:r>
      <w:r>
        <w:t xml:space="preserve"> with respect to some task </w:t>
      </w:r>
      <w:r>
        <w:rPr>
          <w:b/>
        </w:rPr>
        <w:t>'T'</w:t>
      </w:r>
      <w:r>
        <w:t xml:space="preserve"> and some performance measure </w:t>
      </w:r>
      <w:r>
        <w:rPr>
          <w:b/>
        </w:rPr>
        <w:t>'P'</w:t>
      </w:r>
      <w:r>
        <w:t xml:space="preserve">, if its performance(P) at task(T) improves </w:t>
      </w:r>
      <w:r>
        <w:t>with experience(E)" By Tom Mitchell</w:t>
      </w:r>
    </w:p>
    <w:p w14:paraId="7862BD4E" w14:textId="378398EB" w:rsidR="00016A27" w:rsidRDefault="00F25452" w:rsidP="004C157D">
      <w:pPr>
        <w:jc w:val="both"/>
      </w:pPr>
      <w:r>
        <w:t>Machine learning is subset of Artificial intelligence. To solve machine learning problems we either use mathematical models, or we can use neural network. Machine learning problems are of two type, * Supervise learning *</w:t>
      </w:r>
      <w:r>
        <w:t xml:space="preserve"> Unsupervised learning</w:t>
      </w:r>
    </w:p>
    <w:p w14:paraId="4E8E2E3C" w14:textId="77777777" w:rsidR="004C157D" w:rsidRDefault="004C157D" w:rsidP="004C157D">
      <w:pPr>
        <w:jc w:val="both"/>
      </w:pPr>
    </w:p>
    <w:p w14:paraId="21B59B7C" w14:textId="77777777" w:rsidR="004C157D" w:rsidRDefault="004C157D" w:rsidP="004C157D">
      <w:pPr>
        <w:jc w:val="both"/>
      </w:pPr>
    </w:p>
    <w:p w14:paraId="7F054441" w14:textId="77777777" w:rsidR="00016A27" w:rsidRDefault="00F25452">
      <w:r>
        <w:rPr>
          <w:noProof/>
        </w:rPr>
        <w:drawing>
          <wp:inline distT="0" distB="0" distL="0" distR="0" wp14:anchorId="36B1E0DE" wp14:editId="34579AE1">
            <wp:extent cx="5753100" cy="568325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satishgunjal/images/master/Machine_Learning_Venn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68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5ABB35" w14:textId="77777777" w:rsidR="004C157D" w:rsidRDefault="004C157D">
      <w:pPr>
        <w:spacing w:before="0" w:after="200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4" w:name="supervised-learning"/>
      <w:r>
        <w:br w:type="page"/>
      </w:r>
    </w:p>
    <w:p w14:paraId="2DFE2339" w14:textId="201A8B32" w:rsidR="00016A27" w:rsidRDefault="00F25452">
      <w:pPr>
        <w:pStyle w:val="Heading2"/>
      </w:pPr>
      <w:r>
        <w:lastRenderedPageBreak/>
        <w:t>Supervised Learning</w:t>
      </w:r>
    </w:p>
    <w:bookmarkEnd w:id="4"/>
    <w:p w14:paraId="099A1B7A" w14:textId="0DA0D911" w:rsidR="00016A27" w:rsidRDefault="00F25452" w:rsidP="004C157D">
      <w:pPr>
        <w:jc w:val="both"/>
      </w:pPr>
      <w:r>
        <w:t xml:space="preserve">In supervised learning our dataset contains the input values and expected output values. For </w:t>
      </w:r>
      <w:r w:rsidR="004C157D">
        <w:t>example,</w:t>
      </w:r>
      <w:r>
        <w:t xml:space="preserve"> consider below dataset of house size and price</w:t>
      </w:r>
    </w:p>
    <w:p w14:paraId="6EB42BBA" w14:textId="77777777" w:rsidR="004C157D" w:rsidRDefault="004C157D" w:rsidP="004C157D">
      <w:pPr>
        <w:jc w:val="both"/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1787"/>
        <w:gridCol w:w="1204"/>
      </w:tblGrid>
      <w:tr w:rsidR="004C157D" w14:paraId="70799703" w14:textId="77777777" w:rsidTr="004C157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7" w:type="dxa"/>
          </w:tcPr>
          <w:p w14:paraId="3A9F88ED" w14:textId="337D157D" w:rsidR="004C157D" w:rsidRDefault="004C157D">
            <w:r w:rsidRPr="004C157D">
              <w:t>size(</w:t>
            </w:r>
            <w:proofErr w:type="spellStart"/>
            <w:r w:rsidRPr="004C157D">
              <w:t>sqft</w:t>
            </w:r>
            <w:proofErr w:type="spellEnd"/>
            <w:r w:rsidRPr="004C157D">
              <w:t>)</w:t>
            </w:r>
            <w:r w:rsidRPr="004C157D">
              <w:tab/>
            </w:r>
          </w:p>
        </w:tc>
        <w:tc>
          <w:tcPr>
            <w:tcW w:w="1204" w:type="dxa"/>
          </w:tcPr>
          <w:p w14:paraId="1554C797" w14:textId="60AE2CCE" w:rsidR="004C157D" w:rsidRDefault="004C157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4C157D">
              <w:t>price(K)</w:t>
            </w:r>
          </w:p>
        </w:tc>
      </w:tr>
      <w:tr w:rsidR="004C157D" w14:paraId="6E02D99F" w14:textId="77777777" w:rsidTr="004C15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7" w:type="dxa"/>
          </w:tcPr>
          <w:p w14:paraId="03A33FE9" w14:textId="60DB7612" w:rsidR="004C157D" w:rsidRDefault="004C157D" w:rsidP="004C157D">
            <w:r>
              <w:t>1200</w:t>
            </w:r>
          </w:p>
        </w:tc>
        <w:tc>
          <w:tcPr>
            <w:tcW w:w="1204" w:type="dxa"/>
          </w:tcPr>
          <w:p w14:paraId="28D77DD3" w14:textId="5F12763A" w:rsidR="004C157D" w:rsidRDefault="004C157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000 K</w:t>
            </w:r>
          </w:p>
        </w:tc>
      </w:tr>
      <w:tr w:rsidR="004C157D" w14:paraId="5ADC6F86" w14:textId="77777777" w:rsidTr="004C157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7" w:type="dxa"/>
          </w:tcPr>
          <w:p w14:paraId="6FB17691" w14:textId="600182D7" w:rsidR="004C157D" w:rsidRDefault="004C157D" w:rsidP="004C157D">
            <w:r>
              <w:t>1300</w:t>
            </w:r>
          </w:p>
        </w:tc>
        <w:tc>
          <w:tcPr>
            <w:tcW w:w="1204" w:type="dxa"/>
          </w:tcPr>
          <w:p w14:paraId="061E7E35" w14:textId="675FDEE6" w:rsidR="004C157D" w:rsidRDefault="004C157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000 K</w:t>
            </w:r>
          </w:p>
        </w:tc>
      </w:tr>
      <w:tr w:rsidR="004C157D" w14:paraId="20BB8405" w14:textId="77777777" w:rsidTr="004C15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7" w:type="dxa"/>
          </w:tcPr>
          <w:p w14:paraId="79993FFC" w14:textId="7067C502" w:rsidR="004C157D" w:rsidRDefault="004C157D" w:rsidP="004C157D">
            <w:r>
              <w:t>1400</w:t>
            </w:r>
            <w:r>
              <w:tab/>
            </w:r>
          </w:p>
        </w:tc>
        <w:tc>
          <w:tcPr>
            <w:tcW w:w="1204" w:type="dxa"/>
          </w:tcPr>
          <w:p w14:paraId="07389512" w14:textId="2CA19D0E" w:rsidR="004C157D" w:rsidRDefault="004C157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000 K</w:t>
            </w:r>
          </w:p>
        </w:tc>
      </w:tr>
    </w:tbl>
    <w:p w14:paraId="3CB87661" w14:textId="77777777" w:rsidR="004C157D" w:rsidRDefault="004C157D"/>
    <w:p w14:paraId="01581FE9" w14:textId="77777777" w:rsidR="00016A27" w:rsidRDefault="00F25452" w:rsidP="004C157D">
      <w:pPr>
        <w:jc w:val="both"/>
      </w:pPr>
      <w:proofErr w:type="gramStart"/>
      <w:r>
        <w:t>So</w:t>
      </w:r>
      <w:proofErr w:type="gramEnd"/>
      <w:r>
        <w:t xml:space="preserve"> in supervise learning we have t</w:t>
      </w:r>
      <w:r>
        <w:t xml:space="preserve">o understand the relationship between input and output values so that we can predict the values based on input data. Regression and classification are two types of supervised learning problems * </w:t>
      </w:r>
      <w:r>
        <w:rPr>
          <w:b/>
        </w:rPr>
        <w:t>Regression problem</w:t>
      </w:r>
      <w:r>
        <w:t>: If the prediction is some kind of continu</w:t>
      </w:r>
      <w:r>
        <w:t>ous value like price of the house then it is called as regression problem</w:t>
      </w:r>
    </w:p>
    <w:p w14:paraId="2CCCD522" w14:textId="74CCA303" w:rsidR="00016A27" w:rsidRDefault="00F25452" w:rsidP="004C157D">
      <w:pPr>
        <w:pStyle w:val="Compact"/>
        <w:numPr>
          <w:ilvl w:val="0"/>
          <w:numId w:val="3"/>
        </w:numPr>
        <w:jc w:val="both"/>
      </w:pPr>
      <w:r>
        <w:rPr>
          <w:b/>
        </w:rPr>
        <w:t>Classification problem</w:t>
      </w:r>
      <w:r>
        <w:t>: If the prediction is some kind of classification like house will sale or not then it is called as classification problem</w:t>
      </w:r>
    </w:p>
    <w:p w14:paraId="6996A439" w14:textId="77777777" w:rsidR="004C157D" w:rsidRDefault="004C157D" w:rsidP="004C157D">
      <w:pPr>
        <w:pStyle w:val="Compact"/>
        <w:ind w:left="480"/>
        <w:jc w:val="both"/>
      </w:pPr>
    </w:p>
    <w:p w14:paraId="491948A0" w14:textId="77777777" w:rsidR="00016A27" w:rsidRDefault="00F25452">
      <w:r>
        <w:rPr>
          <w:noProof/>
        </w:rPr>
        <w:drawing>
          <wp:inline distT="0" distB="0" distL="0" distR="0" wp14:anchorId="36DBF8E7" wp14:editId="7E61EBD2">
            <wp:extent cx="5994400" cy="318135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satishgunjal/images/master/Regression_vs_Classification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4400" cy="3181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A1F4F3" w14:textId="77777777" w:rsidR="00016A27" w:rsidRDefault="00F25452">
      <w:pPr>
        <w:pStyle w:val="Heading2"/>
      </w:pPr>
      <w:bookmarkStart w:id="5" w:name="unsupervised-learning"/>
      <w:r>
        <w:lastRenderedPageBreak/>
        <w:t>Un</w:t>
      </w:r>
      <w:r>
        <w:t>supervised Learning</w:t>
      </w:r>
    </w:p>
    <w:bookmarkEnd w:id="5"/>
    <w:p w14:paraId="383EE51F" w14:textId="77777777" w:rsidR="00016A27" w:rsidRDefault="00F25452" w:rsidP="004C157D">
      <w:pPr>
        <w:jc w:val="both"/>
      </w:pPr>
      <w:r>
        <w:t>In case of unsupervised learning our dataset is without any set of output values or labels. Unsupervised learning is a learning setting where we give the algorithm a ton of unlabeled data and ask it to find some kind of structure in it.</w:t>
      </w:r>
    </w:p>
    <w:p w14:paraId="5FE89DBE" w14:textId="77777777" w:rsidR="00016A27" w:rsidRDefault="00F25452" w:rsidP="004C157D">
      <w:pPr>
        <w:jc w:val="both"/>
      </w:pPr>
      <w:r>
        <w:t>Since our data is unlabeled unsupervised learning allows us to approach a problem with little or no idea what our result should look like</w:t>
      </w:r>
    </w:p>
    <w:p w14:paraId="79F866CC" w14:textId="77777777" w:rsidR="00016A27" w:rsidRDefault="00F25452" w:rsidP="004C157D">
      <w:pPr>
        <w:jc w:val="both"/>
      </w:pPr>
      <w:r>
        <w:t>Clustering and association are two type of unsupervised learning problems</w:t>
      </w:r>
    </w:p>
    <w:p w14:paraId="498CAC13" w14:textId="77777777" w:rsidR="00016A27" w:rsidRDefault="00F25452" w:rsidP="004C157D">
      <w:pPr>
        <w:numPr>
          <w:ilvl w:val="0"/>
          <w:numId w:val="4"/>
        </w:numPr>
        <w:jc w:val="both"/>
      </w:pPr>
      <w:r>
        <w:rPr>
          <w:b/>
        </w:rPr>
        <w:t>Clustering</w:t>
      </w:r>
      <w:r>
        <w:t>: Clustering problem is used to f</w:t>
      </w:r>
      <w:r>
        <w:t>in inherent grouping in data. e.g. In case of e-commerce finding a group of customers based on purchasing behavior</w:t>
      </w:r>
    </w:p>
    <w:p w14:paraId="34B23A6E" w14:textId="7D66F38B" w:rsidR="00016A27" w:rsidRDefault="00F25452" w:rsidP="004C157D">
      <w:pPr>
        <w:numPr>
          <w:ilvl w:val="0"/>
          <w:numId w:val="4"/>
        </w:numPr>
        <w:jc w:val="both"/>
      </w:pPr>
      <w:r>
        <w:rPr>
          <w:b/>
        </w:rPr>
        <w:t>Association</w:t>
      </w:r>
      <w:r>
        <w:t>: Association problem is used to find rules that describe the large portions of data. e.g. In e-commerce finding a rule, why custo</w:t>
      </w:r>
      <w:r>
        <w:t>mers that buy X items also tends to buy Y items</w:t>
      </w:r>
    </w:p>
    <w:p w14:paraId="719A1268" w14:textId="77777777" w:rsidR="004C157D" w:rsidRDefault="004C157D" w:rsidP="004C157D">
      <w:pPr>
        <w:ind w:left="480"/>
        <w:jc w:val="both"/>
      </w:pPr>
    </w:p>
    <w:p w14:paraId="34786C85" w14:textId="77777777" w:rsidR="00016A27" w:rsidRDefault="00F25452">
      <w:r>
        <w:rPr>
          <w:noProof/>
        </w:rPr>
        <w:drawing>
          <wp:inline distT="0" distB="0" distL="0" distR="0" wp14:anchorId="06DA42EC" wp14:editId="200BBD39">
            <wp:extent cx="5854700" cy="263525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satishgunjal/images/master/clustering_vs_association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4700" cy="263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1AF024" w14:textId="77777777" w:rsidR="005472BB" w:rsidRDefault="005472BB">
      <w:pPr>
        <w:pStyle w:val="Heading2"/>
      </w:pPr>
      <w:bookmarkStart w:id="6" w:name="machine-learning-models"/>
    </w:p>
    <w:p w14:paraId="4D2FD695" w14:textId="3F47F290" w:rsidR="002E75B9" w:rsidRPr="002E75B9" w:rsidRDefault="00F25452" w:rsidP="002E75B9">
      <w:pPr>
        <w:pStyle w:val="Heading2"/>
      </w:pPr>
      <w:r>
        <w:t>Machine Learning Models</w:t>
      </w:r>
    </w:p>
    <w:bookmarkEnd w:id="6"/>
    <w:p w14:paraId="6CBF50F8" w14:textId="126434A5" w:rsidR="002E75B9" w:rsidRDefault="00F25452" w:rsidP="002E75B9">
      <w:r>
        <w:t>In this series we are going to learn below machine learning models</w:t>
      </w:r>
    </w:p>
    <w:tbl>
      <w:tblPr>
        <w:tblStyle w:val="GridTable6Colorful-Accent1"/>
        <w:tblW w:w="0" w:type="auto"/>
        <w:jc w:val="center"/>
        <w:tblLook w:val="04A0" w:firstRow="1" w:lastRow="0" w:firstColumn="1" w:lastColumn="0" w:noHBand="0" w:noVBand="1"/>
      </w:tblPr>
      <w:tblGrid>
        <w:gridCol w:w="4096"/>
        <w:gridCol w:w="3470"/>
      </w:tblGrid>
      <w:tr w:rsidR="008A313F" w:rsidRPr="002E75B9" w14:paraId="749EA8D6" w14:textId="77777777" w:rsidTr="005472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96" w:type="dxa"/>
          </w:tcPr>
          <w:p w14:paraId="1773B14E" w14:textId="6574C9CA" w:rsidR="004C157D" w:rsidRPr="002E75B9" w:rsidRDefault="004C157D" w:rsidP="005472BB">
            <w:pPr>
              <w:pStyle w:val="Compact"/>
              <w:rPr>
                <w:b w:val="0"/>
                <w:bCs w:val="0"/>
                <w:color w:val="auto"/>
              </w:rPr>
            </w:pPr>
            <w:r w:rsidRPr="002E75B9">
              <w:rPr>
                <w:b w:val="0"/>
                <w:bCs w:val="0"/>
                <w:color w:val="auto"/>
              </w:rPr>
              <w:t>Linear Regression</w:t>
            </w:r>
          </w:p>
        </w:tc>
        <w:tc>
          <w:tcPr>
            <w:tcW w:w="3470" w:type="dxa"/>
          </w:tcPr>
          <w:p w14:paraId="4C65B35C" w14:textId="127699B3" w:rsidR="004C157D" w:rsidRPr="002E75B9" w:rsidRDefault="005472BB" w:rsidP="005472BB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auto"/>
              </w:rPr>
            </w:pPr>
            <w:r w:rsidRPr="002E75B9">
              <w:rPr>
                <w:b w:val="0"/>
                <w:bCs w:val="0"/>
                <w:color w:val="auto"/>
              </w:rPr>
              <w:t>Univariate linear regression</w:t>
            </w:r>
          </w:p>
        </w:tc>
      </w:tr>
      <w:tr w:rsidR="008A313F" w:rsidRPr="002E75B9" w14:paraId="4CDCD2ED" w14:textId="77777777" w:rsidTr="005472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96" w:type="dxa"/>
          </w:tcPr>
          <w:p w14:paraId="05C00079" w14:textId="0C3923DF" w:rsidR="004C157D" w:rsidRPr="002E75B9" w:rsidRDefault="005472BB" w:rsidP="005472BB">
            <w:pPr>
              <w:pStyle w:val="Compact"/>
              <w:rPr>
                <w:b w:val="0"/>
                <w:bCs w:val="0"/>
                <w:color w:val="auto"/>
              </w:rPr>
            </w:pPr>
            <w:r w:rsidRPr="002E75B9">
              <w:rPr>
                <w:b w:val="0"/>
                <w:bCs w:val="0"/>
                <w:color w:val="auto"/>
              </w:rPr>
              <w:t>Multivariate linear regression</w:t>
            </w:r>
          </w:p>
        </w:tc>
        <w:tc>
          <w:tcPr>
            <w:tcW w:w="3470" w:type="dxa"/>
          </w:tcPr>
          <w:p w14:paraId="31DED6A2" w14:textId="070539F9" w:rsidR="004C157D" w:rsidRPr="002E75B9" w:rsidRDefault="005472BB" w:rsidP="005472BB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2E75B9">
              <w:rPr>
                <w:color w:val="auto"/>
              </w:rPr>
              <w:t>Logistic regression</w:t>
            </w:r>
          </w:p>
        </w:tc>
      </w:tr>
      <w:tr w:rsidR="008A313F" w:rsidRPr="002E75B9" w14:paraId="368DAD39" w14:textId="77777777" w:rsidTr="005472B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96" w:type="dxa"/>
          </w:tcPr>
          <w:p w14:paraId="4E94B247" w14:textId="69FF6CFE" w:rsidR="004C157D" w:rsidRPr="002E75B9" w:rsidRDefault="005472BB" w:rsidP="005472BB">
            <w:pPr>
              <w:pStyle w:val="Compact"/>
              <w:rPr>
                <w:b w:val="0"/>
                <w:bCs w:val="0"/>
                <w:color w:val="auto"/>
              </w:rPr>
            </w:pPr>
            <w:r w:rsidRPr="002E75B9">
              <w:rPr>
                <w:b w:val="0"/>
                <w:bCs w:val="0"/>
                <w:color w:val="auto"/>
              </w:rPr>
              <w:t>Single class (binary) classification</w:t>
            </w:r>
          </w:p>
        </w:tc>
        <w:tc>
          <w:tcPr>
            <w:tcW w:w="3470" w:type="dxa"/>
          </w:tcPr>
          <w:p w14:paraId="39882203" w14:textId="728C7DA0" w:rsidR="004C157D" w:rsidRPr="002E75B9" w:rsidRDefault="005472BB" w:rsidP="005472BB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2E75B9">
              <w:rPr>
                <w:color w:val="auto"/>
              </w:rPr>
              <w:t>Multi class classification</w:t>
            </w:r>
          </w:p>
        </w:tc>
      </w:tr>
      <w:tr w:rsidR="008A313F" w:rsidRPr="002E75B9" w14:paraId="648FBF5B" w14:textId="77777777" w:rsidTr="005472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96" w:type="dxa"/>
          </w:tcPr>
          <w:p w14:paraId="743B3F44" w14:textId="4A67DFF4" w:rsidR="004C157D" w:rsidRPr="002E75B9" w:rsidRDefault="005472BB" w:rsidP="005472BB">
            <w:pPr>
              <w:pStyle w:val="Compact"/>
              <w:rPr>
                <w:b w:val="0"/>
                <w:bCs w:val="0"/>
                <w:color w:val="auto"/>
              </w:rPr>
            </w:pPr>
            <w:r w:rsidRPr="002E75B9">
              <w:rPr>
                <w:b w:val="0"/>
                <w:bCs w:val="0"/>
                <w:color w:val="auto"/>
              </w:rPr>
              <w:t>Decision tree</w:t>
            </w:r>
          </w:p>
        </w:tc>
        <w:tc>
          <w:tcPr>
            <w:tcW w:w="3470" w:type="dxa"/>
          </w:tcPr>
          <w:p w14:paraId="1FF7128F" w14:textId="50BC7C75" w:rsidR="004C157D" w:rsidRPr="002E75B9" w:rsidRDefault="005472BB" w:rsidP="005472BB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2E75B9">
              <w:rPr>
                <w:color w:val="auto"/>
              </w:rPr>
              <w:t>Random Forest</w:t>
            </w:r>
          </w:p>
        </w:tc>
      </w:tr>
      <w:tr w:rsidR="008A313F" w:rsidRPr="002E75B9" w14:paraId="63E08589" w14:textId="77777777" w:rsidTr="005472B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96" w:type="dxa"/>
          </w:tcPr>
          <w:p w14:paraId="0CF0C8C5" w14:textId="273FAC2A" w:rsidR="005472BB" w:rsidRPr="002E75B9" w:rsidRDefault="005472BB" w:rsidP="005472BB">
            <w:pPr>
              <w:pStyle w:val="Compact"/>
              <w:rPr>
                <w:b w:val="0"/>
                <w:bCs w:val="0"/>
                <w:color w:val="auto"/>
              </w:rPr>
            </w:pPr>
            <w:r w:rsidRPr="002E75B9">
              <w:rPr>
                <w:b w:val="0"/>
                <w:bCs w:val="0"/>
                <w:color w:val="auto"/>
              </w:rPr>
              <w:t>Support vector machine</w:t>
            </w:r>
          </w:p>
        </w:tc>
        <w:tc>
          <w:tcPr>
            <w:tcW w:w="3470" w:type="dxa"/>
          </w:tcPr>
          <w:p w14:paraId="0C52E9D0" w14:textId="4D897FAB" w:rsidR="005472BB" w:rsidRPr="002E75B9" w:rsidRDefault="005472BB" w:rsidP="005472BB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2E75B9">
              <w:rPr>
                <w:color w:val="auto"/>
              </w:rPr>
              <w:t>K fold cross validation</w:t>
            </w:r>
          </w:p>
        </w:tc>
      </w:tr>
      <w:tr w:rsidR="008A313F" w:rsidRPr="002E75B9" w14:paraId="1A4393CD" w14:textId="77777777" w:rsidTr="005472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96" w:type="dxa"/>
          </w:tcPr>
          <w:p w14:paraId="0EEF0674" w14:textId="1DE64DB4" w:rsidR="005472BB" w:rsidRPr="002E75B9" w:rsidRDefault="005472BB" w:rsidP="005472BB">
            <w:pPr>
              <w:pStyle w:val="Compact"/>
              <w:rPr>
                <w:b w:val="0"/>
                <w:bCs w:val="0"/>
                <w:color w:val="auto"/>
              </w:rPr>
            </w:pPr>
            <w:r w:rsidRPr="002E75B9">
              <w:rPr>
                <w:b w:val="0"/>
                <w:bCs w:val="0"/>
                <w:color w:val="auto"/>
              </w:rPr>
              <w:t>K means clustering</w:t>
            </w:r>
          </w:p>
        </w:tc>
        <w:tc>
          <w:tcPr>
            <w:tcW w:w="3470" w:type="dxa"/>
          </w:tcPr>
          <w:p w14:paraId="02D7577A" w14:textId="2EF3A80D" w:rsidR="005472BB" w:rsidRPr="002E75B9" w:rsidRDefault="005472BB" w:rsidP="005472BB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2E75B9">
              <w:rPr>
                <w:color w:val="auto"/>
              </w:rPr>
              <w:t>Naive Bayes</w:t>
            </w:r>
          </w:p>
        </w:tc>
      </w:tr>
      <w:tr w:rsidR="008A313F" w:rsidRPr="002E75B9" w14:paraId="047C71B0" w14:textId="77777777" w:rsidTr="005472B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96" w:type="dxa"/>
          </w:tcPr>
          <w:p w14:paraId="08EB83B6" w14:textId="7AF180C7" w:rsidR="005472BB" w:rsidRPr="002E75B9" w:rsidRDefault="005472BB" w:rsidP="005472BB">
            <w:pPr>
              <w:pStyle w:val="Compact"/>
              <w:rPr>
                <w:b w:val="0"/>
                <w:bCs w:val="0"/>
                <w:color w:val="auto"/>
              </w:rPr>
            </w:pPr>
            <w:r w:rsidRPr="002E75B9">
              <w:rPr>
                <w:b w:val="0"/>
                <w:bCs w:val="0"/>
                <w:color w:val="auto"/>
              </w:rPr>
              <w:t>Hyper parameter tuning</w:t>
            </w:r>
          </w:p>
        </w:tc>
        <w:tc>
          <w:tcPr>
            <w:tcW w:w="3470" w:type="dxa"/>
          </w:tcPr>
          <w:p w14:paraId="4E288B7F" w14:textId="77777777" w:rsidR="005472BB" w:rsidRPr="002E75B9" w:rsidRDefault="005472BB" w:rsidP="005472BB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518A9895" w14:textId="19DC1543" w:rsidR="00016A27" w:rsidRPr="002E75B9" w:rsidRDefault="00016A27" w:rsidP="002E75B9">
      <w:pPr>
        <w:pStyle w:val="Compact"/>
      </w:pPr>
    </w:p>
    <w:sectPr w:rsidR="00016A27" w:rsidRPr="002E75B9"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09F468" w14:textId="77777777" w:rsidR="00F25452" w:rsidRDefault="00F25452" w:rsidP="00102027">
      <w:pPr>
        <w:spacing w:before="0" w:after="0"/>
      </w:pPr>
      <w:r>
        <w:separator/>
      </w:r>
    </w:p>
  </w:endnote>
  <w:endnote w:type="continuationSeparator" w:id="0">
    <w:p w14:paraId="244FB5D2" w14:textId="77777777" w:rsidR="00F25452" w:rsidRDefault="00F25452" w:rsidP="00102027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E2C867" w14:textId="3AB645F8" w:rsidR="00102027" w:rsidRPr="00102027" w:rsidRDefault="00102027" w:rsidP="00102027">
    <w:pPr>
      <w:pStyle w:val="Footer"/>
      <w:jc w:val="center"/>
      <w:rPr>
        <w:i/>
        <w:iCs/>
        <w:u w:val="single"/>
        <w:lang w:val="en-IN"/>
      </w:rPr>
    </w:pPr>
    <w:hyperlink r:id="rId1" w:history="1">
      <w:r w:rsidRPr="00102027">
        <w:rPr>
          <w:rStyle w:val="Hyperlink"/>
          <w:i/>
          <w:iCs/>
          <w:lang w:val="en-IN"/>
        </w:rPr>
        <w:t>www.satishgunjal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8C996C" w14:textId="77777777" w:rsidR="00F25452" w:rsidRDefault="00F25452" w:rsidP="00102027">
      <w:pPr>
        <w:spacing w:before="0" w:after="0"/>
      </w:pPr>
      <w:r>
        <w:separator/>
      </w:r>
    </w:p>
  </w:footnote>
  <w:footnote w:type="continuationSeparator" w:id="0">
    <w:p w14:paraId="2F8E0727" w14:textId="77777777" w:rsidR="00F25452" w:rsidRDefault="00F25452" w:rsidP="00102027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E1ACBEA"/>
    <w:multiLevelType w:val="multilevel"/>
    <w:tmpl w:val="E9E0F75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7495776"/>
    <w:multiLevelType w:val="multilevel"/>
    <w:tmpl w:val="F95853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6A27"/>
    <w:rsid w:val="00102027"/>
    <w:rsid w:val="001659E4"/>
    <w:rsid w:val="001672BC"/>
    <w:rsid w:val="002E75B9"/>
    <w:rsid w:val="00447484"/>
    <w:rsid w:val="004C157D"/>
    <w:rsid w:val="004E29B3"/>
    <w:rsid w:val="005472BB"/>
    <w:rsid w:val="00590D07"/>
    <w:rsid w:val="00732284"/>
    <w:rsid w:val="00784D58"/>
    <w:rsid w:val="008A313F"/>
    <w:rsid w:val="008D6863"/>
    <w:rsid w:val="00A775D3"/>
    <w:rsid w:val="00B86B75"/>
    <w:rsid w:val="00BA5037"/>
    <w:rsid w:val="00BC48D5"/>
    <w:rsid w:val="00C36279"/>
    <w:rsid w:val="00E315A3"/>
    <w:rsid w:val="00F2545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1C2B93"/>
  <w15:docId w15:val="{3034D87A-BB0D-4404-9126-4B7DAAD9D7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4C157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4C157D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1Light">
    <w:name w:val="Grid Table 1 Light"/>
    <w:basedOn w:val="TableNormal"/>
    <w:rsid w:val="004C157D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1">
    <w:name w:val="Grid Table 2 Accent 1"/>
    <w:basedOn w:val="TableNormal"/>
    <w:uiPriority w:val="47"/>
    <w:rsid w:val="004C157D"/>
    <w:pPr>
      <w:spacing w:after="0"/>
    </w:p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">
    <w:name w:val="Grid Table 4"/>
    <w:basedOn w:val="TableNormal"/>
    <w:uiPriority w:val="49"/>
    <w:rsid w:val="004C157D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4C157D"/>
    <w:pPr>
      <w:spacing w:after="0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nhideWhenUsed/>
    <w:rsid w:val="00102027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102027"/>
  </w:style>
  <w:style w:type="paragraph" w:styleId="Footer">
    <w:name w:val="footer"/>
    <w:basedOn w:val="Normal"/>
    <w:link w:val="FooterChar"/>
    <w:unhideWhenUsed/>
    <w:rsid w:val="00102027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rsid w:val="00102027"/>
  </w:style>
  <w:style w:type="character" w:styleId="Hyperlink">
    <w:name w:val="Hyperlink"/>
    <w:basedOn w:val="DefaultParagraphFont"/>
    <w:unhideWhenUsed/>
    <w:rsid w:val="0010202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0202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4781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8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28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85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www.satishgunja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5</Pages>
  <Words>760</Words>
  <Characters>433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tish Gunjal</dc:creator>
  <cp:lastModifiedBy>Satish Gunjal</cp:lastModifiedBy>
  <cp:revision>11</cp:revision>
  <dcterms:created xsi:type="dcterms:W3CDTF">2020-05-20T04:48:00Z</dcterms:created>
  <dcterms:modified xsi:type="dcterms:W3CDTF">2020-05-20T05:04:00Z</dcterms:modified>
</cp:coreProperties>
</file>